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stathopou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thopou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1 Hollywood A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xmotox.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6382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